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Videographer Internship Position</w:t>
      </w:r>
    </w:p>
    <w:bookmarkEnd w:id="20"/>
    <w:p>
      <w:pPr>
        <w:pStyle w:val="BodyText"/>
      </w:pPr>
      <w:r>
        <w:t xml:space="preserve">Alex Morgan</w:t>
      </w:r>
    </w:p>
    <w:p>
      <w:pPr>
        <w:pStyle w:val="BodyText"/>
      </w:pPr>
      <w:r>
        <w:t xml:space="preserve">123 Film Avenue, Unit 4B</w:t>
      </w:r>
    </w:p>
    <w:p>
      <w:pPr>
        <w:pStyle w:val="BodyText"/>
      </w:pPr>
      <w:r>
        <w:t xml:space="preserve">Miami, FL 33139</w:t>
      </w:r>
    </w:p>
    <w:p>
      <w:pPr>
        <w:pStyle w:val="BodyText"/>
      </w:pPr>
      <w:r>
        <w:t xml:space="preserve">alex.morgan@email.com | (305) 555-7890</w:t>
      </w:r>
    </w:p>
    <w:p>
      <w:pPr>
        <w:pStyle w:val="BodyText"/>
      </w:pPr>
      <w:r>
        <w:t xml:space="preserve">Dear Hiring Manager,</w:t>
      </w:r>
    </w:p>
    <w:p>
      <w:pPr>
        <w:pStyle w:val="BodyText"/>
      </w:pPr>
      <w:r>
        <w:t xml:space="preserve">I am writing this Internship Application Letter to express my enthusiastic interest in the Videographer Internship position at your esteemed media production company in United States Miami. As a passionate visual storyteller and recent graduate with a Bachelor of Arts in Media Production from Florida International University, I have cultivated a deep appreciation for Miami's unique cultural tapestry and its dynamic role as a global hub for creative expression. This internship opportunity represents the perfect convergence of my technical skills, artistic vision, and profound connection to the vibrant communities that define United States Miami.</w:t>
      </w:r>
    </w:p>
    <w:p>
      <w:pPr>
        <w:pStyle w:val="BodyText"/>
      </w:pPr>
      <w:r>
        <w:t xml:space="preserve">Throughout my academic journey, I have immersed myself in every facet of video production that aligns with the demands of modern media landscapes. My proficiency spans from conceptualization to final delivery, with hands-on experience using industry-standard equipment including Sony FX6 and Canon C70 cameras, DJI drones for aerial cinematography, and advanced post-production tools such as Adobe Premiere Pro, DaVinci Resolve, and After Effects. During my semester at FIU's Media Arts Lab in downtown Miami, I directed a documentary series exploring the cultural fusion of Little Havana's Cuban diaspora community – a project that required navigating complex narratives while respecting local traditions. This experience taught me that authentic storytelling in United States Miami demands more than technical skill; it requires cultural sensitivity and an understanding of how diverse communities shape our city's visual identity.</w:t>
      </w:r>
    </w:p>
    <w:p>
      <w:pPr>
        <w:pStyle w:val="BodyText"/>
      </w:pPr>
      <w:r>
        <w:t xml:space="preserve">What particularly excites me about this Videographer internship opportunity is the chance to contribute to Miami's thriving creative ecosystem. I have followed your company's innovative work on projects like the "Coconut Grove Culture Series" and "South Beach Fashion Week Highlights," which exemplify the type of culturally rich storytelling I aspire to create. In my current role as a freelance Videographer for local nonprofit organizations, I've produced promotional content for initiatives like "Art in Transit" (public art installations across Miami-Dade) and "Ocean Conservancy's Coral Restoration Project." These experiences have honed my ability to work under tight deadlines while capturing the essence of Miami's environmental and cultural narratives – from the turquoise waters of Biscayne Bay to the neon-lit streets of Wynwood Walls. I've learned that effective videography in United States Miami isn't just about capturing scenes; it's about translating the city's heartbeat into visual language that resonates globally.</w:t>
      </w:r>
    </w:p>
    <w:p>
      <w:pPr>
        <w:pStyle w:val="BodyText"/>
      </w:pPr>
      <w:r>
        <w:t xml:space="preserve">My technical capabilities extend beyond standard operations. I've developed a specialized skill set for location-specific challenges common in Miami: managing humidity-induced camera condensation, optimizing shoot schedules around the city's intense afternoon sun patterns, and leveraging natural light during golden hour at South Pointe Park. For my senior thesis project – a 15-minute short film titled "Calle Ocho: Voices of the Streets" – I documented salsa dancing communities across Little Havana during Carnaval season. This required coordinating with multiple community leaders, navigating complex permit processes through Miami-Dade County, and editing footage that preserved authentic cultural expressions without stereotyping. The project was later featured at the 2023 Miami Film Festival's student showcase, reinforcing my belief that Videographer interns must approach their work with both artistic integrity and practical community engagement.</w:t>
      </w:r>
    </w:p>
    <w:p>
      <w:pPr>
        <w:pStyle w:val="BodyText"/>
      </w:pPr>
      <w:r>
        <w:t xml:space="preserve">I am particularly drawn to your company's commitment to sustainable production practices, a value I've actively championed in my own work. For instance, while filming the "Miami River Clean-Up Initiative" campaign, I implemented a zero-waste production protocol that reduced our plastic usage by 70% through reusable equipment cases and local sourcing of organic snacks for crew members. This aligns perfectly with Miami's growing environmental consciousness – a reality I've witnessed firsthand during my volunteer work with the Miami-Dade Environmental Protection Division. In United States Miami, where climate challenges directly impact our coastline and communities, responsible videography isn't optional; it's a professional imperative that shapes how audiences perceive our city's resilience.</w:t>
      </w:r>
    </w:p>
    <w:p>
      <w:pPr>
        <w:pStyle w:val="BodyText"/>
      </w:pPr>
      <w:r>
        <w:t xml:space="preserve">What sets my approach apart as a Videographer is my ability to merge technical precision with cultural fluency. Having lived in Miami for eight years – from childhood summers at Crandon Park to university studies downtown – I understand how location-specific storytelling requires more than just good equipment. It demands understanding that the same palm tree might symbolize paradise in a tourism ad but represent ecological struggle in a climate documentary. This nuanced perspective, combined with my technical training, allows me to create content that serves your brand's objectives while authentically representing the diverse narratives of United States Miami. I've already begun building connections within the local creative community through events like MIA Film Week and the Miami Ad School's "Shootout" competition.</w:t>
      </w:r>
    </w:p>
    <w:p>
      <w:pPr>
        <w:pStyle w:val="BodyText"/>
      </w:pPr>
      <w:r>
        <w:t xml:space="preserve">As I prepare for this Internship Application Letter, I'm reflecting on how my journey has led me to this precise moment. My grandfather was a cameraman for NBC's early Miami broadcasts in the 1970s, and his stories of capturing the city during its transformation from a sleepy port town to a global metropolis ignited my passion. Today, as Miami continues to evolve as a cultural capital within the United States – attracting artists from Havana, São Paulo, and Seoul – I believe our visual narratives must reflect this living tapestry. I'm eager to contribute my energy and fresh perspective while learning from your experienced team how to elevate storytelling in one of the world's most dynamic cities.</w:t>
      </w:r>
    </w:p>
    <w:p>
      <w:pPr>
        <w:pStyle w:val="BodyText"/>
      </w:pPr>
      <w:r>
        <w:t xml:space="preserve">I am confident that my technical skills, cultural awareness, and genuine passion for Miami's creative spirit make me an ideal candidate for this Videographer internship. I've attached my portfolio featuring projects including the "Calle Ocho" documentary and drone cinematography of Everglades National Park – both created with an emphasis on authentic representation. I would welcome the opportunity to discuss how my background aligns with your team's vision during a convenient interview time.</w:t>
      </w:r>
    </w:p>
    <w:p>
      <w:pPr>
        <w:pStyle w:val="BodyText"/>
      </w:pPr>
      <w:r>
        <w:t xml:space="preserve">Thank you for considering my application for this Videographer internship position in United States Miami. I am eager to bring my dedication to visual storytelling and my deep connection to this city's creative energy to your production team. I look forward to the possibility of contributing to your legacy of impactful media in Miami.</w:t>
      </w:r>
    </w:p>
    <w:p>
      <w:pPr>
        <w:pStyle w:val="BodyText"/>
      </w:pPr>
      <w:r>
        <w:t xml:space="preserve">Sincerely,</w:t>
      </w:r>
    </w:p>
    <w:p>
      <w:pPr>
        <w:pStyle w:val="BodyText"/>
      </w:pPr>
      <w:r>
        <w:t xml:space="preserve">Alex Morgan</w:t>
      </w:r>
    </w:p>
    <w:p>
      <w:pPr>
        <w:pStyle w:val="BodyText"/>
      </w:pPr>
      <w:r>
        <w:drawing>
          <wp:inline>
            <wp:extent cx="285750" cy="285750"/>
            <wp:effectExtent b="0" l="0" r="0" t="0"/>
            <wp:docPr descr="Digital Signature" title="" id="22" name="Picture"/>
            <a:graphic>
              <a:graphicData uri="http://schemas.openxmlformats.org/drawingml/2006/picture">
                <pic:pic>
                  <pic:nvPicPr>
                    <pic:cNvPr descr="data:image/svg+xml;base64,PHN2ZyB4bWxucz0iaHR0cDovL3d3dy53My5vcmcvMjAwMC9zdmciIHdpZHRoPSIzMCIgaGVpZ2h0PSIzMCIgdmlld0JveD0iMCAwIDMyIDMyIiBmaWxsPSJub25lIiBzdHJva2U9ImN1cnJlbnQobWVkaWEgc3R5bGUpIiBzdHJva2Utd2lkdGg9IjEiLz4="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285750" cy="2857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dc:title>
  <dc:creator/>
  <dc:language>en</dc:language>
  <cp:keywords/>
  <dcterms:created xsi:type="dcterms:W3CDTF">2026-07-21T07:41:00Z</dcterms:created>
  <dcterms:modified xsi:type="dcterms:W3CDTF">2026-07-21T07:41:00Z</dcterms:modified>
</cp:coreProperties>
</file>

<file path=docProps/custom.xml><?xml version="1.0" encoding="utf-8"?>
<Properties xmlns="http://schemas.openxmlformats.org/officeDocument/2006/custom-properties" xmlns:vt="http://schemas.openxmlformats.org/officeDocument/2006/docPropsVTypes"/>
</file>